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B0A7" w14:textId="77777777" w:rsidR="00960AB3" w:rsidRPr="00D4096C" w:rsidRDefault="00960AB3">
      <w:pPr>
        <w:rPr>
          <w:b/>
          <w:sz w:val="32"/>
        </w:rPr>
      </w:pPr>
      <w:r w:rsidRPr="00D4096C">
        <w:rPr>
          <w:b/>
          <w:sz w:val="32"/>
        </w:rPr>
        <w:t xml:space="preserve">Quick Guide to </w:t>
      </w:r>
      <w:r w:rsidR="00337E67" w:rsidRPr="00D4096C">
        <w:rPr>
          <w:b/>
          <w:sz w:val="32"/>
        </w:rPr>
        <w:t xml:space="preserve">Installing and Setting Up </w:t>
      </w:r>
      <w:r w:rsidRPr="00D4096C">
        <w:rPr>
          <w:b/>
          <w:sz w:val="32"/>
        </w:rPr>
        <w:t>MySQL Workbench</w:t>
      </w:r>
    </w:p>
    <w:p w14:paraId="0916BD2E" w14:textId="77777777" w:rsidR="00960AB3" w:rsidRPr="00876540" w:rsidRDefault="00960AB3">
      <w:pPr>
        <w:rPr>
          <w:b/>
          <w:i/>
        </w:rPr>
      </w:pPr>
      <w:r w:rsidRPr="00876540">
        <w:rPr>
          <w:b/>
          <w:i/>
        </w:rPr>
        <w:t>If you want to install MySQL Workbench on your own computer:</w:t>
      </w:r>
    </w:p>
    <w:p w14:paraId="48643E44" w14:textId="77777777" w:rsidR="009C2D1B" w:rsidRDefault="00960AB3" w:rsidP="00D91164">
      <w:r>
        <w:t xml:space="preserve">Go to: </w:t>
      </w:r>
      <w:hyperlink r:id="rId8" w:history="1">
        <w:r w:rsidR="00384BFF" w:rsidRPr="00384BFF">
          <w:rPr>
            <w:rStyle w:val="Hyperlink"/>
          </w:rPr>
          <w:t>dev.mysql.com/downloads/workbench/</w:t>
        </w:r>
      </w:hyperlink>
      <w:r w:rsidR="009C2D1B" w:rsidRPr="009C2D1B">
        <w:rPr>
          <w:b/>
        </w:rPr>
        <w:br/>
      </w:r>
    </w:p>
    <w:p w14:paraId="1CDEC82A" w14:textId="19373042" w:rsidR="00D4096C" w:rsidRPr="00D4096C" w:rsidRDefault="00D4096C" w:rsidP="00D91164">
      <w:pPr>
        <w:rPr>
          <w:b/>
          <w:sz w:val="28"/>
        </w:rPr>
      </w:pPr>
      <w:r w:rsidRPr="00D4096C">
        <w:rPr>
          <w:b/>
          <w:sz w:val="28"/>
        </w:rPr>
        <w:t>Part I. Installing and Setting Up MySQL Workbench</w:t>
      </w:r>
    </w:p>
    <w:p w14:paraId="48B58527" w14:textId="77777777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Windows Users:</w:t>
      </w:r>
    </w:p>
    <w:p w14:paraId="0F036F39" w14:textId="095DF485" w:rsidR="007833EB" w:rsidRDefault="002E7658" w:rsidP="002E7658">
      <w:pPr>
        <w:pStyle w:val="ListParagraph"/>
        <w:numPr>
          <w:ilvl w:val="0"/>
          <w:numId w:val="6"/>
        </w:numPr>
      </w:pPr>
      <w:r w:rsidRPr="002E7658">
        <w:rPr>
          <w:b/>
        </w:rPr>
        <w:t>Prerequisites:</w:t>
      </w:r>
      <w:r w:rsidRPr="002E7658">
        <w:t xml:space="preserve"> </w:t>
      </w:r>
      <w:r w:rsidR="009C2D1B">
        <w:t>Y</w:t>
      </w:r>
      <w:r w:rsidR="009C2D1B" w:rsidRPr="009C2D1B">
        <w:t xml:space="preserve">ou will need to install the </w:t>
      </w:r>
      <w:r w:rsidR="009C2D1B" w:rsidRPr="002E7658">
        <w:rPr>
          <w:b/>
        </w:rPr>
        <w:t>Microsoft .NET Framework 4</w:t>
      </w:r>
      <w:r w:rsidR="00FF770E" w:rsidRPr="002E7658">
        <w:rPr>
          <w:b/>
        </w:rPr>
        <w:t>.5</w:t>
      </w:r>
      <w:r w:rsidR="009C2D1B" w:rsidRPr="009C2D1B">
        <w:t xml:space="preserve"> and the </w:t>
      </w:r>
      <w:r w:rsidR="009C2D1B" w:rsidRPr="002E7658">
        <w:rPr>
          <w:b/>
        </w:rPr>
        <w:t>Visual C++ Redistributable for Visual Studio 201</w:t>
      </w:r>
      <w:r w:rsidR="00FF770E" w:rsidRPr="002E7658">
        <w:rPr>
          <w:b/>
        </w:rPr>
        <w:t>5</w:t>
      </w:r>
      <w:r w:rsidR="009C2D1B" w:rsidRPr="009C2D1B">
        <w:t>. This has some basic software that MySQL Workbench</w:t>
      </w:r>
      <w:r w:rsidR="009C2D1B">
        <w:t xml:space="preserve"> needs to run.</w:t>
      </w:r>
      <w:r w:rsidR="00B52484">
        <w:t xml:space="preserve"> </w:t>
      </w:r>
      <w:r w:rsidR="009C2D1B">
        <w:t>There are instructions for how to get this software under “MySQL Workbench Prerequisites” on that download page.</w:t>
      </w:r>
    </w:p>
    <w:p w14:paraId="56355C7A" w14:textId="77777777" w:rsidR="007833EB" w:rsidRDefault="007833EB" w:rsidP="007833EB">
      <w:pPr>
        <w:pStyle w:val="ListParagraph"/>
        <w:ind w:left="360"/>
      </w:pPr>
    </w:p>
    <w:p w14:paraId="76C209D3" w14:textId="525C8CBC" w:rsidR="009C2D1B" w:rsidRDefault="007833EB" w:rsidP="007833EB">
      <w:pPr>
        <w:pStyle w:val="ListParagraph"/>
        <w:ind w:left="360"/>
      </w:pPr>
      <w:r>
        <w:t>(</w:t>
      </w:r>
      <w:r w:rsidRPr="006201B9">
        <w:rPr>
          <w:i/>
        </w:rPr>
        <w:t xml:space="preserve">If you do not have the prerequisites, you will probably be warned during installation, asking you to download them before </w:t>
      </w:r>
      <w:r w:rsidR="008609BC">
        <w:rPr>
          <w:i/>
        </w:rPr>
        <w:t xml:space="preserve">you can </w:t>
      </w:r>
      <w:r w:rsidRPr="006201B9">
        <w:rPr>
          <w:i/>
        </w:rPr>
        <w:t>mov</w:t>
      </w:r>
      <w:r w:rsidR="008609BC">
        <w:rPr>
          <w:i/>
        </w:rPr>
        <w:t>e</w:t>
      </w:r>
      <w:r w:rsidRPr="006201B9">
        <w:rPr>
          <w:i/>
        </w:rPr>
        <w:t xml:space="preserve"> forward</w:t>
      </w:r>
      <w:r>
        <w:t>.)</w:t>
      </w:r>
      <w:r w:rsidR="009C2D1B">
        <w:br/>
      </w:r>
    </w:p>
    <w:p w14:paraId="0CFFC9A2" w14:textId="4455255E" w:rsidR="00B52484" w:rsidRDefault="003C0467" w:rsidP="00DD7592">
      <w:pPr>
        <w:pStyle w:val="ListParagraph"/>
        <w:numPr>
          <w:ilvl w:val="0"/>
          <w:numId w:val="6"/>
        </w:numPr>
      </w:pPr>
      <w:r>
        <w:t>Select “</w:t>
      </w:r>
      <w:r w:rsidRPr="006D1CF3">
        <w:rPr>
          <w:b/>
        </w:rPr>
        <w:t>Microsoft Windows</w:t>
      </w:r>
      <w:r>
        <w:t>” from the “</w:t>
      </w:r>
      <w:r w:rsidRPr="006D1CF3">
        <w:rPr>
          <w:b/>
        </w:rPr>
        <w:t>Select Platform</w:t>
      </w:r>
      <w:r>
        <w:t xml:space="preserve">” drop-down menu. </w:t>
      </w:r>
      <w:r w:rsidR="00543AE5">
        <w:t>Under “</w:t>
      </w:r>
      <w:r w:rsidR="00543AE5" w:rsidRPr="006D1CF3">
        <w:rPr>
          <w:b/>
        </w:rPr>
        <w:t>Other Downloads</w:t>
      </w:r>
      <w:r w:rsidR="00543AE5">
        <w:t xml:space="preserve">”, you’ll see </w:t>
      </w:r>
      <w:r w:rsidR="00312986">
        <w:t>the</w:t>
      </w:r>
      <w:r w:rsidR="00543AE5">
        <w:t xml:space="preserve"> </w:t>
      </w:r>
      <w:r w:rsidR="00312986">
        <w:t>download option</w:t>
      </w:r>
      <w:r w:rsidR="00543AE5">
        <w:t xml:space="preserve"> </w:t>
      </w:r>
      <w:r w:rsidR="00B52484">
        <w:t>(as below)</w:t>
      </w:r>
      <w:r w:rsidR="007B219F">
        <w:t xml:space="preserve">. </w:t>
      </w:r>
    </w:p>
    <w:p w14:paraId="7683CEE4" w14:textId="77777777" w:rsidR="006E5632" w:rsidRDefault="006E5632" w:rsidP="006E5632">
      <w:pPr>
        <w:pStyle w:val="ListParagraph"/>
        <w:ind w:left="360"/>
      </w:pPr>
    </w:p>
    <w:p w14:paraId="024541F7" w14:textId="183174F7" w:rsidR="006E5632" w:rsidRDefault="006E5632" w:rsidP="006E5632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54B826" wp14:editId="703D6527">
                <wp:simplePos x="0" y="0"/>
                <wp:positionH relativeFrom="column">
                  <wp:posOffset>34925</wp:posOffset>
                </wp:positionH>
                <wp:positionV relativeFrom="paragraph">
                  <wp:posOffset>2727863</wp:posOffset>
                </wp:positionV>
                <wp:extent cx="5909094" cy="560717"/>
                <wp:effectExtent l="0" t="0" r="1587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D6A93" id="Rectangle 13" o:spid="_x0000_s1026" style="position:absolute;margin-left:2.75pt;margin-top:214.8pt;width:465.3pt;height:4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" filled="f" strokecolor="red" strokeweight="2pt"/>
            </w:pict>
          </mc:Fallback>
        </mc:AlternateContent>
      </w:r>
      <w:r w:rsidR="002E7658">
        <w:rPr>
          <w:noProof/>
          <w:lang w:eastAsia="ko-KR"/>
        </w:rPr>
        <w:drawing>
          <wp:inline distT="0" distB="0" distL="0" distR="0" wp14:anchorId="3C60D7E9" wp14:editId="391493BB">
            <wp:extent cx="5943600" cy="31934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F6EF" w14:textId="77777777" w:rsidR="006E5632" w:rsidRDefault="006E5632" w:rsidP="006E5632">
      <w:pPr>
        <w:pStyle w:val="ListParagraph"/>
        <w:ind w:left="360"/>
      </w:pPr>
    </w:p>
    <w:p w14:paraId="7EA189CC" w14:textId="3372F6CC" w:rsidR="003C0467" w:rsidRDefault="00D6187A" w:rsidP="00D6187A">
      <w:pPr>
        <w:pStyle w:val="ListParagraph"/>
        <w:numPr>
          <w:ilvl w:val="0"/>
          <w:numId w:val="6"/>
        </w:numPr>
      </w:pPr>
      <w:r>
        <w:t>At the “</w:t>
      </w:r>
      <w:r w:rsidRPr="00707366">
        <w:rPr>
          <w:b/>
        </w:rPr>
        <w:t>Begin Your Download</w:t>
      </w:r>
      <w:r>
        <w:t>” page</w:t>
      </w:r>
      <w:r w:rsidR="004A7A8A">
        <w:t xml:space="preserve">, </w:t>
      </w:r>
      <w:r>
        <w:t>it</w:t>
      </w:r>
      <w:r w:rsidR="004A7A8A">
        <w:t xml:space="preserve"> may ask you to l</w:t>
      </w:r>
      <w:r w:rsidR="004A7A8A" w:rsidRPr="004A7A8A">
        <w:t xml:space="preserve">ogin or </w:t>
      </w:r>
      <w:r w:rsidR="004A7A8A">
        <w:t>s</w:t>
      </w:r>
      <w:r w:rsidR="004A7A8A" w:rsidRPr="004A7A8A">
        <w:t xml:space="preserve">ign </w:t>
      </w:r>
      <w:r w:rsidR="004A7A8A">
        <w:t>u</w:t>
      </w:r>
      <w:r w:rsidR="004A7A8A" w:rsidRPr="004A7A8A">
        <w:t>p for a free account</w:t>
      </w:r>
      <w:r w:rsidR="006E5632">
        <w:t xml:space="preserve"> (see a screenshot on next page)</w:t>
      </w:r>
      <w:r w:rsidR="004A7A8A">
        <w:t xml:space="preserve">. Do not worry about it, just click on </w:t>
      </w:r>
      <w:r w:rsidR="004A7A8A" w:rsidRPr="00E17ADD">
        <w:rPr>
          <w:b/>
        </w:rPr>
        <w:t>“No thanks, just start my download”</w:t>
      </w:r>
      <w:r w:rsidR="004A7A8A">
        <w:t xml:space="preserve"> at the end of the page.</w:t>
      </w:r>
    </w:p>
    <w:p w14:paraId="5644F8CF" w14:textId="667CAEDD" w:rsidR="00B52484" w:rsidRDefault="00297AC8" w:rsidP="00297AC8">
      <w:pPr>
        <w:pStyle w:val="ListParagraph"/>
        <w:ind w:left="0"/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E5499C" wp14:editId="6DF68C07">
                <wp:simplePos x="0" y="0"/>
                <wp:positionH relativeFrom="column">
                  <wp:posOffset>0</wp:posOffset>
                </wp:positionH>
                <wp:positionV relativeFrom="paragraph">
                  <wp:posOffset>3299216</wp:posOffset>
                </wp:positionV>
                <wp:extent cx="1716258" cy="319177"/>
                <wp:effectExtent l="0" t="0" r="17780" b="241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6258" cy="3191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732B9" id="Rectangle 17" o:spid="_x0000_s1026" style="position:absolute;margin-left:0;margin-top:259.8pt;width:135.15pt;height:2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T6TmAIAAIcFAAAOAAAAZHJzL2Uyb0RvYy54bWysVN9PGzEMfp+0/yHK+7heBxQ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" filled="f" strokecolor="red" strokeweight="2pt"/>
            </w:pict>
          </mc:Fallback>
        </mc:AlternateContent>
      </w:r>
      <w:r w:rsidR="00E32BDB">
        <w:rPr>
          <w:noProof/>
          <w:lang w:eastAsia="ko-KR"/>
        </w:rPr>
        <w:drawing>
          <wp:inline distT="0" distB="0" distL="0" distR="0" wp14:anchorId="2273C5F6" wp14:editId="38B79F35">
            <wp:extent cx="5943600" cy="35725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50DE" w14:textId="77777777" w:rsidR="006E5632" w:rsidRDefault="006E5632" w:rsidP="00B52484">
      <w:pPr>
        <w:pStyle w:val="ListParagraph"/>
        <w:ind w:left="360"/>
      </w:pPr>
    </w:p>
    <w:p w14:paraId="2F0A0F3E" w14:textId="4B454414" w:rsidR="00101C03" w:rsidRDefault="009C2D1B" w:rsidP="00D91164">
      <w:pPr>
        <w:pStyle w:val="ListParagraph"/>
        <w:numPr>
          <w:ilvl w:val="0"/>
          <w:numId w:val="6"/>
        </w:numPr>
      </w:pPr>
      <w:r>
        <w:t xml:space="preserve">After the installer is downloaded, double-click on the </w:t>
      </w:r>
      <w:r w:rsidR="00752E17">
        <w:t xml:space="preserve">installer </w:t>
      </w:r>
      <w:r>
        <w:t>to install the software.</w:t>
      </w:r>
    </w:p>
    <w:p w14:paraId="2FF78289" w14:textId="77777777" w:rsidR="00101C03" w:rsidRDefault="00101C03" w:rsidP="00D91164">
      <w:pPr>
        <w:pStyle w:val="ListParagraph"/>
      </w:pPr>
    </w:p>
    <w:p w14:paraId="45578069" w14:textId="77777777" w:rsidR="00FE7B24" w:rsidRDefault="00752E17" w:rsidP="00FE7B24">
      <w:pPr>
        <w:pStyle w:val="ListParagraph"/>
        <w:numPr>
          <w:ilvl w:val="0"/>
          <w:numId w:val="6"/>
        </w:numPr>
      </w:pPr>
      <w:r>
        <w:t xml:space="preserve">Keep on </w:t>
      </w:r>
      <w:r w:rsidR="00234747">
        <w:t>clicking “</w:t>
      </w:r>
      <w:r w:rsidR="00101C03" w:rsidRPr="00E32BDB">
        <w:rPr>
          <w:b/>
        </w:rPr>
        <w:t>Next</w:t>
      </w:r>
      <w:r>
        <w:t xml:space="preserve">” until you </w:t>
      </w:r>
      <w:r w:rsidR="00846070">
        <w:t xml:space="preserve">can </w:t>
      </w:r>
      <w:r>
        <w:t>click “</w:t>
      </w:r>
      <w:r w:rsidRPr="00E32BDB">
        <w:rPr>
          <w:b/>
        </w:rPr>
        <w:t>Install</w:t>
      </w:r>
      <w:r>
        <w:t xml:space="preserve">” </w:t>
      </w:r>
      <w:r w:rsidR="00D91164">
        <w:t>to install the software.</w:t>
      </w:r>
      <w:r w:rsidR="00FE7B24">
        <w:t xml:space="preserve"> </w:t>
      </w:r>
    </w:p>
    <w:p w14:paraId="48E6104A" w14:textId="77777777" w:rsidR="00FE7B24" w:rsidRDefault="00FE7B24" w:rsidP="00FE7B24">
      <w:pPr>
        <w:pStyle w:val="ListParagraph"/>
      </w:pPr>
    </w:p>
    <w:p w14:paraId="3D0BC00C" w14:textId="77777777" w:rsidR="00FE7B24" w:rsidRDefault="00FE7B24" w:rsidP="00FE7B24">
      <w:pPr>
        <w:pStyle w:val="ListParagraph"/>
        <w:numPr>
          <w:ilvl w:val="0"/>
          <w:numId w:val="6"/>
        </w:numPr>
      </w:pPr>
      <w:r>
        <w:t>Click “</w:t>
      </w:r>
      <w:r w:rsidRPr="00E32BDB">
        <w:rPr>
          <w:b/>
        </w:rPr>
        <w:t>Finish</w:t>
      </w:r>
      <w:r>
        <w:t>” when you are done. MySQL Workbench will open, and you will see the following window:</w:t>
      </w:r>
    </w:p>
    <w:p w14:paraId="4F891455" w14:textId="77777777" w:rsidR="00247562" w:rsidRDefault="00247562" w:rsidP="00247562">
      <w:pPr>
        <w:jc w:val="center"/>
      </w:pPr>
      <w:r>
        <w:rPr>
          <w:noProof/>
          <w:lang w:eastAsia="ko-KR"/>
        </w:rPr>
        <w:drawing>
          <wp:inline distT="0" distB="0" distL="0" distR="0" wp14:anchorId="3A52CA45" wp14:editId="5E4FC555">
            <wp:extent cx="5451764" cy="30130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2021" cy="30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C1FC" w14:textId="2EC4FCC4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lastRenderedPageBreak/>
        <w:t>Mac Users:</w:t>
      </w:r>
    </w:p>
    <w:p w14:paraId="5537D2D0" w14:textId="667AADF1" w:rsidR="00AE0571" w:rsidRDefault="009C2D1B" w:rsidP="00E32BDB">
      <w:pPr>
        <w:pStyle w:val="ListParagraph"/>
        <w:numPr>
          <w:ilvl w:val="0"/>
          <w:numId w:val="7"/>
        </w:numPr>
      </w:pPr>
      <w:r>
        <w:t xml:space="preserve">Select </w:t>
      </w:r>
      <w:r w:rsidR="003C0467">
        <w:t>“</w:t>
      </w:r>
      <w:r w:rsidR="00E32BDB" w:rsidRPr="00E32BDB">
        <w:rPr>
          <w:b/>
        </w:rPr>
        <w:t>MacOS</w:t>
      </w:r>
      <w:r w:rsidR="003C0467">
        <w:t>”</w:t>
      </w:r>
      <w:r>
        <w:t xml:space="preserve"> from the “</w:t>
      </w:r>
      <w:r w:rsidRPr="00E32BDB">
        <w:rPr>
          <w:b/>
        </w:rPr>
        <w:t>Select Platform</w:t>
      </w:r>
      <w:r>
        <w:t>” drop-down menu. Download MySQL Workbench 6.</w:t>
      </w:r>
      <w:r w:rsidR="000F4A3E">
        <w:t>3</w:t>
      </w:r>
      <w:r>
        <w:t>.</w:t>
      </w:r>
      <w:r w:rsidR="00E32BDB">
        <w:t>10</w:t>
      </w:r>
      <w:r w:rsidR="00615B55">
        <w:t xml:space="preserve"> (listed as “</w:t>
      </w:r>
      <w:r w:rsidR="00E32BDB" w:rsidRPr="00E32BDB">
        <w:rPr>
          <w:b/>
        </w:rPr>
        <w:t>macOS (x86, 64-bit), DMG Archive</w:t>
      </w:r>
      <w:r w:rsidR="00615B55" w:rsidRPr="00DD7592">
        <w:t>”)</w:t>
      </w:r>
      <w:r>
        <w:t>. It will be your only choice.</w:t>
      </w:r>
    </w:p>
    <w:p w14:paraId="599F4F8D" w14:textId="5F49DFD2" w:rsidR="009A72D0" w:rsidRDefault="009A72D0" w:rsidP="00AE0571">
      <w:pPr>
        <w:pStyle w:val="ListParagraph"/>
        <w:ind w:left="360"/>
      </w:pPr>
    </w:p>
    <w:p w14:paraId="4FBBB3D5" w14:textId="301C5C2C" w:rsidR="009A72D0" w:rsidRDefault="00A04611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980EEC" wp14:editId="5D97BEC0">
                <wp:simplePos x="0" y="0"/>
                <wp:positionH relativeFrom="column">
                  <wp:posOffset>-342</wp:posOffset>
                </wp:positionH>
                <wp:positionV relativeFrom="paragraph">
                  <wp:posOffset>1019810</wp:posOffset>
                </wp:positionV>
                <wp:extent cx="5909094" cy="560717"/>
                <wp:effectExtent l="0" t="0" r="1587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168BF" id="Rectangle 14" o:spid="_x0000_s1026" style="position:absolute;margin-left:-.05pt;margin-top:80.3pt;width:465.3pt;height:4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" filled="f" strokecolor="red" strokeweight="2pt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A31A5DC" wp14:editId="19BEC97F">
            <wp:extent cx="5943600" cy="14935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EC386" w14:textId="77777777" w:rsidR="00AE0571" w:rsidRDefault="00AE0571" w:rsidP="009A72D0">
      <w:pPr>
        <w:pStyle w:val="ListParagraph"/>
        <w:ind w:left="360"/>
      </w:pPr>
    </w:p>
    <w:p w14:paraId="202BAA06" w14:textId="77777777" w:rsidR="00A04611" w:rsidRDefault="00A04611" w:rsidP="009A72D0">
      <w:pPr>
        <w:pStyle w:val="ListParagraph"/>
        <w:ind w:left="360"/>
      </w:pPr>
    </w:p>
    <w:p w14:paraId="58CFE104" w14:textId="77777777" w:rsidR="00AE0571" w:rsidRDefault="00AE0571" w:rsidP="00AE0571">
      <w:pPr>
        <w:pStyle w:val="ListParagraph"/>
        <w:numPr>
          <w:ilvl w:val="0"/>
          <w:numId w:val="7"/>
        </w:numPr>
      </w:pPr>
      <w:r>
        <w:t>At the “</w:t>
      </w:r>
      <w:r w:rsidRPr="00A04611">
        <w:rPr>
          <w:b/>
        </w:rPr>
        <w:t>Begin Your Download</w:t>
      </w:r>
      <w:r>
        <w:t>” page, it may ask you to l</w:t>
      </w:r>
      <w:r w:rsidRPr="004A7A8A">
        <w:t xml:space="preserve">ogin or </w:t>
      </w:r>
      <w:r>
        <w:t>s</w:t>
      </w:r>
      <w:r w:rsidRPr="004A7A8A">
        <w:t xml:space="preserve">ign </w:t>
      </w:r>
      <w:r>
        <w:t>u</w:t>
      </w:r>
      <w:r w:rsidRPr="004A7A8A">
        <w:t>p for a free account</w:t>
      </w:r>
      <w:r>
        <w:t>. Do not worry about it, just click on “</w:t>
      </w:r>
      <w:r w:rsidRPr="00A04611">
        <w:rPr>
          <w:b/>
        </w:rPr>
        <w:t>No thanks, just start my download</w:t>
      </w:r>
      <w:r>
        <w:t>” at the end of the page.</w:t>
      </w:r>
    </w:p>
    <w:p w14:paraId="39F841AD" w14:textId="77777777" w:rsidR="00AE0571" w:rsidRDefault="00AE0571" w:rsidP="00AE0571">
      <w:pPr>
        <w:pStyle w:val="ListParagraph"/>
        <w:ind w:left="360"/>
      </w:pPr>
    </w:p>
    <w:p w14:paraId="03FC60EB" w14:textId="66DB331D" w:rsidR="00EC100F" w:rsidRDefault="00F17953" w:rsidP="00297AC8">
      <w:pPr>
        <w:pStyle w:val="ListParagraph"/>
        <w:tabs>
          <w:tab w:val="left" w:pos="0"/>
        </w:tabs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EFB0DE5" wp14:editId="7A3A0DAD">
                <wp:simplePos x="0" y="0"/>
                <wp:positionH relativeFrom="column">
                  <wp:posOffset>50800</wp:posOffset>
                </wp:positionH>
                <wp:positionV relativeFrom="paragraph">
                  <wp:posOffset>3174023</wp:posOffset>
                </wp:positionV>
                <wp:extent cx="1566333" cy="423333"/>
                <wp:effectExtent l="0" t="0" r="1524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6333" cy="423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676EB" id="Rectangle 18" o:spid="_x0000_s1026" style="position:absolute;margin-left:4pt;margin-top:249.9pt;width:123.35pt;height:33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" filled="f" strokecolor="red" strokeweight="2pt"/>
            </w:pict>
          </mc:Fallback>
        </mc:AlternateContent>
      </w:r>
      <w:r w:rsidR="00A04611">
        <w:rPr>
          <w:noProof/>
          <w:lang w:eastAsia="ko-KR"/>
        </w:rPr>
        <w:drawing>
          <wp:inline distT="0" distB="0" distL="0" distR="0" wp14:anchorId="0244BE66" wp14:editId="3C901C18">
            <wp:extent cx="5943600" cy="34880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CD66" w14:textId="3161E9A5" w:rsidR="00AE0571" w:rsidRDefault="00AE0571" w:rsidP="00AE0571">
      <w:pPr>
        <w:pStyle w:val="ListParagraph"/>
        <w:ind w:left="360"/>
      </w:pPr>
    </w:p>
    <w:p w14:paraId="33E7457B" w14:textId="77777777" w:rsidR="000C17F4" w:rsidRDefault="000C17F4" w:rsidP="00AE0571">
      <w:pPr>
        <w:pStyle w:val="ListParagraph"/>
        <w:ind w:left="360"/>
      </w:pPr>
    </w:p>
    <w:p w14:paraId="5E4AD5F4" w14:textId="2189F00E" w:rsidR="00297AC8" w:rsidRPr="004065B9" w:rsidRDefault="00960AB3" w:rsidP="00894402">
      <w:pPr>
        <w:pStyle w:val="ListParagraph"/>
        <w:numPr>
          <w:ilvl w:val="0"/>
          <w:numId w:val="7"/>
        </w:numPr>
        <w:spacing w:after="360"/>
        <w:rPr>
          <w:b/>
          <w:sz w:val="24"/>
        </w:rPr>
      </w:pPr>
      <w:r>
        <w:t>Install the software just like you would any other program (double-click on the installer and fo</w:t>
      </w:r>
      <w:r w:rsidR="002C4AE0">
        <w:t>llow the instructions</w:t>
      </w:r>
      <w:r w:rsidR="00D91164">
        <w:t xml:space="preserve"> to install the software on your computer</w:t>
      </w:r>
      <w:r w:rsidR="002C4AE0">
        <w:t>).</w:t>
      </w:r>
    </w:p>
    <w:p w14:paraId="0425CAAD" w14:textId="77777777" w:rsidR="00F17953" w:rsidRDefault="00F17953">
      <w:pPr>
        <w:rPr>
          <w:b/>
          <w:sz w:val="28"/>
        </w:rPr>
      </w:pPr>
      <w:r>
        <w:rPr>
          <w:b/>
          <w:sz w:val="28"/>
        </w:rPr>
        <w:br w:type="page"/>
      </w:r>
    </w:p>
    <w:p w14:paraId="0805168A" w14:textId="4D384E6F" w:rsidR="00294D90" w:rsidRPr="00830B94" w:rsidRDefault="00830B94" w:rsidP="00D91164">
      <w:pPr>
        <w:rPr>
          <w:b/>
          <w:sz w:val="28"/>
        </w:rPr>
      </w:pPr>
      <w:r>
        <w:rPr>
          <w:b/>
          <w:sz w:val="28"/>
        </w:rPr>
        <w:lastRenderedPageBreak/>
        <w:t xml:space="preserve">Part II. </w:t>
      </w:r>
      <w:r w:rsidR="00960AB3" w:rsidRPr="00830B94">
        <w:rPr>
          <w:b/>
          <w:sz w:val="28"/>
        </w:rPr>
        <w:t>Setting up a connection in SQL Workbench</w:t>
      </w:r>
      <w:r w:rsidR="00876540" w:rsidRPr="00830B94">
        <w:rPr>
          <w:b/>
          <w:sz w:val="28"/>
        </w:rPr>
        <w:t xml:space="preserve"> (</w:t>
      </w:r>
      <w:r w:rsidR="00CA26DE" w:rsidRPr="00830B94">
        <w:rPr>
          <w:b/>
          <w:sz w:val="28"/>
        </w:rPr>
        <w:t xml:space="preserve">in the </w:t>
      </w:r>
      <w:r w:rsidR="00876540" w:rsidRPr="00830B94">
        <w:rPr>
          <w:b/>
          <w:sz w:val="28"/>
        </w:rPr>
        <w:t>lab or your own laptop)</w:t>
      </w:r>
      <w:r w:rsidR="00960AB3" w:rsidRPr="00830B94">
        <w:rPr>
          <w:b/>
          <w:sz w:val="28"/>
        </w:rPr>
        <w:t>:</w:t>
      </w:r>
    </w:p>
    <w:p w14:paraId="463E60BC" w14:textId="77777777" w:rsidR="00110215" w:rsidRDefault="00887BC5" w:rsidP="003E58FD">
      <w:pPr>
        <w:pStyle w:val="ListParagraph"/>
        <w:numPr>
          <w:ilvl w:val="0"/>
          <w:numId w:val="1"/>
        </w:numPr>
      </w:pPr>
      <w:r w:rsidRPr="000B4DD9">
        <w:rPr>
          <w:b/>
        </w:rPr>
        <w:t>If you’re working outside of Temple’s campus, you can skip to step 2.</w:t>
      </w:r>
      <w:r>
        <w:br/>
      </w:r>
      <w:r>
        <w:br/>
      </w:r>
      <w:r w:rsidR="00110215">
        <w:t xml:space="preserve">If you’re on a lab computer, </w:t>
      </w:r>
      <w:r w:rsidR="00110215">
        <w:rPr>
          <w:b/>
          <w:i/>
        </w:rPr>
        <w:t>make sure you have logged in with your own MIS username</w:t>
      </w:r>
      <w:r w:rsidR="00110215">
        <w:t>. Otherwise, you might accidentally log in to SQL Workbench as someone else. If the computer is already logged in, log out first!</w:t>
      </w:r>
      <w:r w:rsidR="003E58FD">
        <w:br/>
      </w:r>
      <w:r w:rsidR="003E58FD">
        <w:br/>
      </w:r>
      <w:r w:rsidR="003E58FD" w:rsidRPr="003E58FD">
        <w:t xml:space="preserve">If you are on your own laptop on Temple’s campus, make sure you are connected through the </w:t>
      </w:r>
      <w:proofErr w:type="spellStart"/>
      <w:r w:rsidR="003E58FD" w:rsidRPr="003E58FD">
        <w:t>TUSecure</w:t>
      </w:r>
      <w:proofErr w:type="spellEnd"/>
      <w:r w:rsidR="003E58FD" w:rsidRPr="003E58FD">
        <w:t xml:space="preserve"> wireless network. </w:t>
      </w:r>
      <w:r w:rsidR="00D93DAC">
        <w:t>To get i</w:t>
      </w:r>
      <w:r w:rsidR="003E58FD" w:rsidRPr="003E58FD">
        <w:t xml:space="preserve">nstructions for connecting to </w:t>
      </w:r>
      <w:proofErr w:type="spellStart"/>
      <w:r w:rsidR="003E58FD" w:rsidRPr="003E58FD">
        <w:t>TUSecure</w:t>
      </w:r>
      <w:proofErr w:type="spellEnd"/>
      <w:r w:rsidR="003E58FD" w:rsidRPr="003E58FD">
        <w:t xml:space="preserve"> visit: </w:t>
      </w:r>
      <w:hyperlink r:id="rId14" w:anchor="tusecure" w:history="1">
        <w:r w:rsidR="008278DC" w:rsidRPr="000666B7">
          <w:rPr>
            <w:rStyle w:val="Hyperlink"/>
          </w:rPr>
          <w:t>http://www.temple.edu/cs/wireless/#tusecure</w:t>
        </w:r>
      </w:hyperlink>
      <w:r w:rsidR="008278DC">
        <w:t xml:space="preserve"> </w:t>
      </w:r>
      <w:r w:rsidR="00110215">
        <w:br/>
      </w:r>
    </w:p>
    <w:p w14:paraId="6211D367" w14:textId="77777777" w:rsidR="00960AB3" w:rsidRDefault="00960AB3" w:rsidP="00887BC5">
      <w:pPr>
        <w:pStyle w:val="ListParagraph"/>
        <w:numPr>
          <w:ilvl w:val="0"/>
          <w:numId w:val="1"/>
        </w:numPr>
      </w:pPr>
      <w:r>
        <w:t>Start SQL Workbench.</w:t>
      </w:r>
      <w:r>
        <w:br/>
      </w:r>
    </w:p>
    <w:p w14:paraId="60E7FEB7" w14:textId="4567BBB9" w:rsidR="00960AB3" w:rsidRDefault="00247562" w:rsidP="00960AB3">
      <w:pPr>
        <w:pStyle w:val="ListParagraph"/>
        <w:numPr>
          <w:ilvl w:val="0"/>
          <w:numId w:val="1"/>
        </w:num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997BFA" wp14:editId="148AC616">
                <wp:simplePos x="0" y="0"/>
                <wp:positionH relativeFrom="column">
                  <wp:posOffset>2611293</wp:posOffset>
                </wp:positionH>
                <wp:positionV relativeFrom="paragraph">
                  <wp:posOffset>746760</wp:posOffset>
                </wp:positionV>
                <wp:extent cx="637309" cy="138545"/>
                <wp:effectExtent l="0" t="114300" r="0" b="12827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43459">
                          <a:off x="0" y="0"/>
                          <a:ext cx="637309" cy="13854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A6387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205.6pt;margin-top:58.8pt;width:50.2pt;height:10.9pt;rotation:-9892158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" adj="19252" fillcolor="red" stroked="f" strokeweight="2pt"/>
            </w:pict>
          </mc:Fallback>
        </mc:AlternateContent>
      </w:r>
      <w:r w:rsidR="00D91164">
        <w:t>Click on the “plus sign” next to MySQL Connections to create a new connection.</w:t>
      </w:r>
      <w:r w:rsidR="00D91164">
        <w:br/>
      </w:r>
      <w:r>
        <w:rPr>
          <w:noProof/>
          <w:lang w:eastAsia="ko-KR"/>
        </w:rPr>
        <w:drawing>
          <wp:inline distT="0" distB="0" distL="0" distR="0" wp14:anchorId="442A0EA3" wp14:editId="38128857">
            <wp:extent cx="2793077" cy="698269"/>
            <wp:effectExtent l="0" t="0" r="762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55653" cy="71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164">
        <w:br/>
      </w:r>
    </w:p>
    <w:p w14:paraId="3D360FDE" w14:textId="77777777" w:rsidR="00F31276" w:rsidRDefault="00D91164" w:rsidP="00AB46DD">
      <w:pPr>
        <w:pStyle w:val="ListParagraph"/>
        <w:numPr>
          <w:ilvl w:val="0"/>
          <w:numId w:val="1"/>
        </w:numPr>
      </w:pPr>
      <w:r>
        <w:t>At the “</w:t>
      </w:r>
      <w:r w:rsidRPr="00CF1815">
        <w:rPr>
          <w:b/>
        </w:rPr>
        <w:t>Setup New Connection</w:t>
      </w:r>
      <w:r>
        <w:t>” dialog, fill in the information as follows:</w:t>
      </w:r>
    </w:p>
    <w:p w14:paraId="3F23ACB0" w14:textId="090AE01F" w:rsidR="009A72D0" w:rsidRDefault="00D91164" w:rsidP="00F31276">
      <w:pPr>
        <w:pStyle w:val="ListParagraph"/>
        <w:ind w:left="1440"/>
      </w:pPr>
      <w:r>
        <w:t xml:space="preserve">Connection Name: </w:t>
      </w:r>
      <w:r>
        <w:tab/>
      </w:r>
      <w:r w:rsidR="00AB46DD">
        <w:t>mis2502</w:t>
      </w:r>
      <w:r>
        <w:br/>
        <w:t>Hostname:</w:t>
      </w:r>
      <w:r>
        <w:tab/>
      </w:r>
      <w:r>
        <w:tab/>
      </w:r>
      <w:r w:rsidR="00AB46DD">
        <w:t>dataanalytics.temple.edu</w:t>
      </w:r>
      <w:r>
        <w:br/>
        <w:t>Username</w:t>
      </w:r>
      <w:r w:rsidR="006628E0">
        <w:t>:</w:t>
      </w:r>
      <w:r w:rsidR="006628E0">
        <w:tab/>
      </w:r>
      <w:r w:rsidR="00D22D7D">
        <w:tab/>
      </w:r>
      <w:r>
        <w:t>Your username given to you by your instructor</w:t>
      </w:r>
      <w:r w:rsidR="009A72D0">
        <w:t xml:space="preserve"> </w:t>
      </w:r>
    </w:p>
    <w:p w14:paraId="049CE02D" w14:textId="77777777" w:rsidR="00F31276" w:rsidRDefault="00F31276" w:rsidP="009A72D0">
      <w:pPr>
        <w:pStyle w:val="ListParagraph"/>
        <w:ind w:left="360"/>
      </w:pPr>
    </w:p>
    <w:p w14:paraId="324EFB85" w14:textId="79FEBB59" w:rsidR="00F31276" w:rsidRDefault="00F31276" w:rsidP="00F31276">
      <w:pPr>
        <w:pStyle w:val="ListParagraph"/>
        <w:numPr>
          <w:ilvl w:val="0"/>
          <w:numId w:val="8"/>
        </w:numPr>
      </w:pPr>
      <w:r>
        <w:t xml:space="preserve">The </w:t>
      </w:r>
      <w:r w:rsidRPr="00F31276">
        <w:rPr>
          <w:b/>
        </w:rPr>
        <w:t>username and password</w:t>
      </w:r>
      <w:r>
        <w:t xml:space="preserve"> </w:t>
      </w:r>
      <w:r w:rsidR="009A72D0">
        <w:t xml:space="preserve">will be available on </w:t>
      </w:r>
      <w:r>
        <w:t>Canvas. Under “</w:t>
      </w:r>
      <w:r w:rsidRPr="00F31276">
        <w:rPr>
          <w:b/>
        </w:rPr>
        <w:t>Grades</w:t>
      </w:r>
      <w:r>
        <w:t>,” click “</w:t>
      </w:r>
      <w:r w:rsidRPr="00F31276">
        <w:rPr>
          <w:b/>
        </w:rPr>
        <w:t xml:space="preserve">MySQL </w:t>
      </w:r>
      <w:r w:rsidR="00A12809">
        <w:rPr>
          <w:b/>
        </w:rPr>
        <w:t>ID/PW</w:t>
      </w:r>
      <w:r>
        <w:t xml:space="preserve">,” and </w:t>
      </w:r>
      <w:bookmarkStart w:id="0" w:name="_GoBack"/>
      <w:bookmarkEnd w:id="0"/>
      <w:r>
        <w:t>your username/password would appear as a comment. The first value that starts with “m” is the username, and the second value is the password.</w:t>
      </w:r>
    </w:p>
    <w:p w14:paraId="56A4BF97" w14:textId="1B13E374" w:rsidR="00960AB3" w:rsidRDefault="00F31276" w:rsidP="00F31276">
      <w:pPr>
        <w:pStyle w:val="ListParagraph"/>
        <w:numPr>
          <w:ilvl w:val="0"/>
          <w:numId w:val="8"/>
        </w:numPr>
      </w:pPr>
      <w:r>
        <w:t xml:space="preserve">For the </w:t>
      </w:r>
      <w:r w:rsidRPr="00F31276">
        <w:rPr>
          <w:b/>
        </w:rPr>
        <w:t>Connection Name</w:t>
      </w:r>
      <w:r>
        <w:t>, i</w:t>
      </w:r>
      <w:r w:rsidR="00D91164">
        <w:t>f it says that “</w:t>
      </w:r>
      <w:r w:rsidR="00AB46DD">
        <w:t>mis2502</w:t>
      </w:r>
      <w:r w:rsidR="00D91164">
        <w:t>” is already taken, make the connection name something else. Any name is ok or this.)</w:t>
      </w:r>
      <w:r w:rsidR="00A84567">
        <w:br/>
      </w:r>
    </w:p>
    <w:p w14:paraId="14F6AF59" w14:textId="0358A2FB" w:rsidR="00247562" w:rsidRDefault="00247562" w:rsidP="009A72D0">
      <w:pPr>
        <w:pStyle w:val="ListParagraph"/>
        <w:ind w:left="360"/>
      </w:pPr>
      <w:r>
        <w:rPr>
          <w:noProof/>
          <w:lang w:eastAsia="ko-KR"/>
        </w:rPr>
        <w:drawing>
          <wp:inline distT="0" distB="0" distL="0" distR="0" wp14:anchorId="7A712988" wp14:editId="01BB4355">
            <wp:extent cx="5020763" cy="18121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106"/>
                    <a:stretch/>
                  </pic:blipFill>
                  <pic:spPr bwMode="auto">
                    <a:xfrm>
                      <a:off x="0" y="0"/>
                      <a:ext cx="5036978" cy="181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6F407" w14:textId="335A6CC2" w:rsidR="00757439" w:rsidRDefault="00A84567" w:rsidP="00757439">
      <w:pPr>
        <w:pStyle w:val="ListParagraph"/>
        <w:numPr>
          <w:ilvl w:val="0"/>
          <w:numId w:val="1"/>
        </w:numPr>
      </w:pPr>
      <w:r>
        <w:lastRenderedPageBreak/>
        <w:t>Click “</w:t>
      </w:r>
      <w:r w:rsidR="00757439" w:rsidRPr="00626A52">
        <w:rPr>
          <w:b/>
        </w:rPr>
        <w:t>OK</w:t>
      </w:r>
      <w:r>
        <w:t>” and you’ll see the connection under “</w:t>
      </w:r>
      <w:r w:rsidR="00757439" w:rsidRPr="00626A52">
        <w:rPr>
          <w:b/>
        </w:rPr>
        <w:t>MySQL Connections</w:t>
      </w:r>
      <w:r>
        <w:t>”:</w:t>
      </w:r>
      <w:r>
        <w:br/>
      </w:r>
      <w:r w:rsidR="00247562">
        <w:rPr>
          <w:noProof/>
          <w:lang w:eastAsia="ko-KR"/>
        </w:rPr>
        <w:drawing>
          <wp:inline distT="0" distB="0" distL="0" distR="0" wp14:anchorId="1EA000F8" wp14:editId="543334DC">
            <wp:extent cx="2417618" cy="107449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23873" cy="10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39">
        <w:br/>
        <w:t xml:space="preserve">Click on the connection. Make sure the user name matches your </w:t>
      </w:r>
      <w:r w:rsidR="00EF4496">
        <w:t>username</w:t>
      </w:r>
      <w:r w:rsidR="00757439">
        <w:t xml:space="preserve"> (it should NOT be m0)!</w:t>
      </w:r>
      <w:r w:rsidR="00757439">
        <w:br/>
      </w:r>
    </w:p>
    <w:p w14:paraId="67DC60CB" w14:textId="675834E3" w:rsidR="00757439" w:rsidRDefault="00757439" w:rsidP="00757439">
      <w:pPr>
        <w:pStyle w:val="ListParagraph"/>
        <w:numPr>
          <w:ilvl w:val="0"/>
          <w:numId w:val="1"/>
        </w:numPr>
      </w:pPr>
      <w:r>
        <w:t>It will ask you for your password. Enter your password (it’s case sensitive) and click OK.</w:t>
      </w:r>
      <w:r>
        <w:br/>
      </w:r>
      <w:r w:rsidRPr="00757439">
        <w:rPr>
          <w:i/>
        </w:rPr>
        <w:t>(If you’re in a lab, don’t save your password in the vault or other people will be able to access your account!)</w:t>
      </w:r>
      <w:r w:rsidR="0029222B">
        <w:rPr>
          <w:i/>
        </w:rPr>
        <w:t xml:space="preserve">  </w:t>
      </w:r>
      <w:r>
        <w:br/>
      </w:r>
    </w:p>
    <w:p w14:paraId="4A9DFC80" w14:textId="540D189C" w:rsidR="009A72D0" w:rsidRPr="00B753C9" w:rsidRDefault="00142589" w:rsidP="00B753C9">
      <w:pPr>
        <w:pStyle w:val="ListParagraph"/>
        <w:numPr>
          <w:ilvl w:val="0"/>
          <w:numId w:val="1"/>
        </w:numPr>
        <w:rPr>
          <w:szCs w:val="24"/>
        </w:rPr>
      </w:pPr>
      <w:r>
        <w:t>You’ll see the main window for MySQL Workbench:</w:t>
      </w:r>
      <w:r>
        <w:br/>
      </w:r>
      <w:r>
        <w:br/>
      </w:r>
      <w:r w:rsidR="00247562">
        <w:rPr>
          <w:noProof/>
          <w:lang w:eastAsia="ko-KR"/>
        </w:rPr>
        <w:drawing>
          <wp:inline distT="0" distB="0" distL="0" distR="0" wp14:anchorId="4CB4A012" wp14:editId="093380BF">
            <wp:extent cx="5451764" cy="334328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7306" cy="334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All you really care about is the Query 1 tab on the right and the SCHEMAS section on the left.</w:t>
      </w:r>
    </w:p>
    <w:p w14:paraId="5F7AF659" w14:textId="77777777" w:rsidR="00B753C9" w:rsidRPr="00B753C9" w:rsidRDefault="00B753C9" w:rsidP="00B753C9">
      <w:pPr>
        <w:pStyle w:val="ListParagraph"/>
        <w:ind w:left="360"/>
        <w:rPr>
          <w:szCs w:val="24"/>
        </w:rPr>
      </w:pPr>
    </w:p>
    <w:p w14:paraId="29EC9EFB" w14:textId="39EA47E2" w:rsidR="00EC100F" w:rsidRPr="00D2010C" w:rsidRDefault="00EC100F" w:rsidP="00EC100F">
      <w:pPr>
        <w:pStyle w:val="ListParagraph"/>
        <w:numPr>
          <w:ilvl w:val="0"/>
          <w:numId w:val="1"/>
        </w:numPr>
        <w:rPr>
          <w:szCs w:val="24"/>
        </w:rPr>
      </w:pPr>
      <w:r w:rsidRPr="00D2010C">
        <w:rPr>
          <w:szCs w:val="24"/>
        </w:rPr>
        <w:t>Try a query. In the SQL File 1 window, type:</w:t>
      </w:r>
      <w:r w:rsidR="00247562">
        <w:rPr>
          <w:szCs w:val="24"/>
        </w:rPr>
        <w:t xml:space="preserve"> </w:t>
      </w:r>
      <w:r w:rsidR="00247562" w:rsidRPr="00247562">
        <w:rPr>
          <w:rFonts w:ascii="Consolas" w:hAnsi="Consolas" w:cs="Consolas"/>
          <w:szCs w:val="24"/>
        </w:rPr>
        <w:t xml:space="preserve">SELECT * FROM </w:t>
      </w:r>
      <w:proofErr w:type="spellStart"/>
      <w:proofErr w:type="gramStart"/>
      <w:r w:rsidR="00247562" w:rsidRPr="00247562">
        <w:rPr>
          <w:rFonts w:ascii="Consolas" w:hAnsi="Consolas" w:cs="Consolas"/>
          <w:szCs w:val="24"/>
        </w:rPr>
        <w:t>moviedb.actor</w:t>
      </w:r>
      <w:proofErr w:type="spellEnd"/>
      <w:proofErr w:type="gramEnd"/>
      <w:r w:rsidR="00247562" w:rsidRPr="00247562">
        <w:rPr>
          <w:rFonts w:ascii="Consolas" w:hAnsi="Consolas" w:cs="Consolas"/>
          <w:szCs w:val="24"/>
        </w:rPr>
        <w:t>;</w:t>
      </w:r>
    </w:p>
    <w:p w14:paraId="759BCCE9" w14:textId="77777777" w:rsidR="00EC100F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br/>
      </w:r>
      <w:r w:rsidR="00C02732">
        <w:rPr>
          <w:noProof/>
          <w:lang w:eastAsia="ko-KR"/>
        </w:rPr>
        <w:drawing>
          <wp:inline distT="0" distB="0" distL="0" distR="0" wp14:anchorId="3F07FE7F" wp14:editId="30BB1E03">
            <wp:extent cx="3133725" cy="857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010C">
        <w:rPr>
          <w:szCs w:val="24"/>
        </w:rPr>
        <w:br/>
      </w:r>
    </w:p>
    <w:p w14:paraId="7510FCA7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lastRenderedPageBreak/>
        <w:t>Then click the lightning bolt to execute the query:</w:t>
      </w:r>
    </w:p>
    <w:p w14:paraId="27B9962B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szCs w:val="24"/>
          <w:lang w:eastAsia="ko-KR"/>
        </w:rPr>
        <w:drawing>
          <wp:inline distT="0" distB="0" distL="0" distR="0" wp14:anchorId="157B24B2" wp14:editId="303B7EB5">
            <wp:extent cx="3133725" cy="866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C112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6B759405" w14:textId="77777777" w:rsidR="00EC100F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ll see output like this:</w:t>
      </w:r>
    </w:p>
    <w:p w14:paraId="18BC84C5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133E4446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lang w:eastAsia="ko-KR"/>
        </w:rPr>
        <w:drawing>
          <wp:inline distT="0" distB="0" distL="0" distR="0" wp14:anchorId="7578A883" wp14:editId="30E5A3B9">
            <wp:extent cx="4924425" cy="2190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E893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3460439E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ve successfully run your first query!</w:t>
      </w:r>
    </w:p>
    <w:p w14:paraId="6C0ED3AC" w14:textId="77777777" w:rsidR="00A84567" w:rsidRDefault="00A84567" w:rsidP="00520C94">
      <w:pPr>
        <w:pStyle w:val="ListParagraph"/>
        <w:ind w:left="360"/>
      </w:pPr>
    </w:p>
    <w:sectPr w:rsidR="00A84567" w:rsidSect="00520C94">
      <w:headerReference w:type="default" r:id="rId22"/>
      <w:footerReference w:type="default" r:id="rId2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0CD2F" w14:textId="77777777" w:rsidR="001505F1" w:rsidRDefault="001505F1" w:rsidP="00D93DAC">
      <w:pPr>
        <w:spacing w:after="0" w:line="240" w:lineRule="auto"/>
      </w:pPr>
      <w:r>
        <w:separator/>
      </w:r>
    </w:p>
  </w:endnote>
  <w:endnote w:type="continuationSeparator" w:id="0">
    <w:p w14:paraId="1606FFA8" w14:textId="77777777" w:rsidR="001505F1" w:rsidRDefault="001505F1" w:rsidP="00D9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038723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D27192" w14:textId="27F251BF" w:rsidR="00DB53D6" w:rsidRDefault="00DB53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A109DD" w14:textId="77777777" w:rsidR="00DB53D6" w:rsidRDefault="00DB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A3ED2" w14:textId="77777777" w:rsidR="001505F1" w:rsidRDefault="001505F1" w:rsidP="00D93DAC">
      <w:pPr>
        <w:spacing w:after="0" w:line="240" w:lineRule="auto"/>
      </w:pPr>
      <w:r>
        <w:separator/>
      </w:r>
    </w:p>
  </w:footnote>
  <w:footnote w:type="continuationSeparator" w:id="0">
    <w:p w14:paraId="146A43E2" w14:textId="77777777" w:rsidR="001505F1" w:rsidRDefault="001505F1" w:rsidP="00D9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50CEF" w14:textId="5797D25E" w:rsidR="00D93DAC" w:rsidRDefault="00D93DAC">
    <w:pPr>
      <w:pStyle w:val="Header"/>
    </w:pPr>
    <w:r>
      <w:t>Quick Guide to MySQL Workbench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809">
      <w:rPr>
        <w:noProof/>
      </w:rPr>
      <w:t>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B0592"/>
    <w:multiLevelType w:val="hybridMultilevel"/>
    <w:tmpl w:val="B1CA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DA17F2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10085F"/>
    <w:multiLevelType w:val="hybridMultilevel"/>
    <w:tmpl w:val="413E52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6C0468"/>
    <w:multiLevelType w:val="hybridMultilevel"/>
    <w:tmpl w:val="70C0DB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4731F7"/>
    <w:multiLevelType w:val="hybridMultilevel"/>
    <w:tmpl w:val="0FB4F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9D43C2"/>
    <w:multiLevelType w:val="hybridMultilevel"/>
    <w:tmpl w:val="77F8D2EA"/>
    <w:lvl w:ilvl="0" w:tplc="4EF4351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624C0"/>
    <w:multiLevelType w:val="hybridMultilevel"/>
    <w:tmpl w:val="155232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AA2F63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7E0MTYzNDG3MLVQ0lEKTi0uzszPAykwrwUA/f4VliwAAAA="/>
  </w:docVars>
  <w:rsids>
    <w:rsidRoot w:val="00960AB3"/>
    <w:rsid w:val="0004163F"/>
    <w:rsid w:val="000B4DD9"/>
    <w:rsid w:val="000C17F4"/>
    <w:rsid w:val="000E3404"/>
    <w:rsid w:val="000F0878"/>
    <w:rsid w:val="000F4A3E"/>
    <w:rsid w:val="00101C03"/>
    <w:rsid w:val="00110215"/>
    <w:rsid w:val="001203C9"/>
    <w:rsid w:val="00134241"/>
    <w:rsid w:val="00142589"/>
    <w:rsid w:val="001505F1"/>
    <w:rsid w:val="001637DA"/>
    <w:rsid w:val="001D69CF"/>
    <w:rsid w:val="002302E5"/>
    <w:rsid w:val="00234747"/>
    <w:rsid w:val="00245489"/>
    <w:rsid w:val="00247562"/>
    <w:rsid w:val="00257FDC"/>
    <w:rsid w:val="0029222B"/>
    <w:rsid w:val="00294D90"/>
    <w:rsid w:val="00297AC8"/>
    <w:rsid w:val="002C4AE0"/>
    <w:rsid w:val="002E7658"/>
    <w:rsid w:val="00312986"/>
    <w:rsid w:val="00332DD2"/>
    <w:rsid w:val="00337E67"/>
    <w:rsid w:val="003418B8"/>
    <w:rsid w:val="00384BFF"/>
    <w:rsid w:val="003A21C2"/>
    <w:rsid w:val="003C0467"/>
    <w:rsid w:val="003E12BF"/>
    <w:rsid w:val="003E58FD"/>
    <w:rsid w:val="004065B9"/>
    <w:rsid w:val="00454E80"/>
    <w:rsid w:val="004A7A8A"/>
    <w:rsid w:val="004C0D41"/>
    <w:rsid w:val="004C1B6F"/>
    <w:rsid w:val="004F2B59"/>
    <w:rsid w:val="00504304"/>
    <w:rsid w:val="00520C94"/>
    <w:rsid w:val="00534779"/>
    <w:rsid w:val="00540209"/>
    <w:rsid w:val="00543AE5"/>
    <w:rsid w:val="005617EA"/>
    <w:rsid w:val="00566E67"/>
    <w:rsid w:val="00580F8E"/>
    <w:rsid w:val="005D646E"/>
    <w:rsid w:val="005F045A"/>
    <w:rsid w:val="00615B55"/>
    <w:rsid w:val="006201B9"/>
    <w:rsid w:val="00626A52"/>
    <w:rsid w:val="006628E0"/>
    <w:rsid w:val="00681B12"/>
    <w:rsid w:val="006D1CF3"/>
    <w:rsid w:val="006D420E"/>
    <w:rsid w:val="006E5632"/>
    <w:rsid w:val="00707366"/>
    <w:rsid w:val="00752E17"/>
    <w:rsid w:val="00757439"/>
    <w:rsid w:val="007833EB"/>
    <w:rsid w:val="00795F0C"/>
    <w:rsid w:val="007B219F"/>
    <w:rsid w:val="007E1FA9"/>
    <w:rsid w:val="008278DC"/>
    <w:rsid w:val="00830B94"/>
    <w:rsid w:val="0084177A"/>
    <w:rsid w:val="00846070"/>
    <w:rsid w:val="008609BC"/>
    <w:rsid w:val="00876540"/>
    <w:rsid w:val="00887BC5"/>
    <w:rsid w:val="00897AB9"/>
    <w:rsid w:val="008D6CC5"/>
    <w:rsid w:val="00960AB3"/>
    <w:rsid w:val="009A1D4F"/>
    <w:rsid w:val="009A72D0"/>
    <w:rsid w:val="009C2D1B"/>
    <w:rsid w:val="00A02FCF"/>
    <w:rsid w:val="00A04611"/>
    <w:rsid w:val="00A05F53"/>
    <w:rsid w:val="00A12809"/>
    <w:rsid w:val="00A25F6F"/>
    <w:rsid w:val="00A56A37"/>
    <w:rsid w:val="00A84567"/>
    <w:rsid w:val="00AA1FB4"/>
    <w:rsid w:val="00AB46DD"/>
    <w:rsid w:val="00AC0DF3"/>
    <w:rsid w:val="00AD14FD"/>
    <w:rsid w:val="00AE0571"/>
    <w:rsid w:val="00AF670D"/>
    <w:rsid w:val="00B108D5"/>
    <w:rsid w:val="00B52484"/>
    <w:rsid w:val="00B753C9"/>
    <w:rsid w:val="00B82224"/>
    <w:rsid w:val="00C02732"/>
    <w:rsid w:val="00C17925"/>
    <w:rsid w:val="00C67E3A"/>
    <w:rsid w:val="00CA26DE"/>
    <w:rsid w:val="00CD65A5"/>
    <w:rsid w:val="00CF1815"/>
    <w:rsid w:val="00D17F29"/>
    <w:rsid w:val="00D22D7D"/>
    <w:rsid w:val="00D4096C"/>
    <w:rsid w:val="00D53815"/>
    <w:rsid w:val="00D6187A"/>
    <w:rsid w:val="00D647FB"/>
    <w:rsid w:val="00D91164"/>
    <w:rsid w:val="00D92D50"/>
    <w:rsid w:val="00D93DAC"/>
    <w:rsid w:val="00DB53D6"/>
    <w:rsid w:val="00DD7592"/>
    <w:rsid w:val="00DE7F15"/>
    <w:rsid w:val="00DF7535"/>
    <w:rsid w:val="00E17ADD"/>
    <w:rsid w:val="00E24101"/>
    <w:rsid w:val="00E32BDB"/>
    <w:rsid w:val="00E50EE4"/>
    <w:rsid w:val="00E947CE"/>
    <w:rsid w:val="00EC100F"/>
    <w:rsid w:val="00EF4496"/>
    <w:rsid w:val="00F06491"/>
    <w:rsid w:val="00F079A8"/>
    <w:rsid w:val="00F17953"/>
    <w:rsid w:val="00F31276"/>
    <w:rsid w:val="00F33D83"/>
    <w:rsid w:val="00F6500A"/>
    <w:rsid w:val="00FE7B24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81D75"/>
  <w15:docId w15:val="{6CAA810D-5769-4535-A522-56E2317A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A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A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10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AC"/>
  </w:style>
  <w:style w:type="paragraph" w:styleId="Footer">
    <w:name w:val="footer"/>
    <w:basedOn w:val="Normal"/>
    <w:link w:val="Foot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AC"/>
  </w:style>
  <w:style w:type="character" w:styleId="CommentReference">
    <w:name w:val="annotation reference"/>
    <w:basedOn w:val="DefaultParagraphFont"/>
    <w:uiPriority w:val="99"/>
    <w:semiHidden/>
    <w:unhideWhenUsed/>
    <w:rsid w:val="0054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AE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0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dev.mysql.com/downloads/workbench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temple.edu/cs/wireless/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0359D-5DB9-4FCD-8FAF-391DDA25E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aehwuen Jung</cp:lastModifiedBy>
  <cp:revision>53</cp:revision>
  <cp:lastPrinted>2017-01-12T06:20:00Z</cp:lastPrinted>
  <dcterms:created xsi:type="dcterms:W3CDTF">2016-01-16T02:49:00Z</dcterms:created>
  <dcterms:modified xsi:type="dcterms:W3CDTF">2018-01-30T22:19:00Z</dcterms:modified>
</cp:coreProperties>
</file>